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9af4317fca88367aea71aff60dce2aedc4ead8"/>
      <w:r>
        <w:t xml:space="preserve">Unit 6 Lesson 15 Cumulative Practice Problems</w:t>
      </w:r>
      <w:bookmarkEnd w:id="20"/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2T00:33:43Z</dcterms:created>
  <dcterms:modified xsi:type="dcterms:W3CDTF">2021-05-02T00:3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6OOXceGvtKGqS7uJozpx5Y2h+EykBLfjx+vAK7wruGzOHcKNNznP45XT6y86oaiIZFmZxxzSaI5zwBiM8VOhQ==</vt:lpwstr>
  </property>
</Properties>
</file>